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6683, Number Passed Filter: 57601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Surface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3-06-10T03:37:28Z</dcterms:created>
  <dcterms:modified xsi:type="dcterms:W3CDTF">2023-06-10T03: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